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1A3A9" w14:textId="12BEED2C" w:rsidR="00DC709A" w:rsidRPr="00435F0E" w:rsidRDefault="003B5E5F" w:rsidP="00185F16">
      <w:pPr>
        <w:pStyle w:val="Heading1"/>
        <w:jc w:val="left"/>
        <w:rPr>
          <w:rFonts w:ascii="Aptos" w:hAnsi="Aptos" w:cs="Arial"/>
          <w:b w:val="0"/>
          <w:sz w:val="23"/>
          <w:szCs w:val="23"/>
        </w:rPr>
      </w:pPr>
      <w:r w:rsidRPr="00435F0E">
        <w:rPr>
          <w:rFonts w:ascii="Aptos" w:hAnsi="Aptos" w:cs="Arial"/>
          <w:b w:val="0"/>
          <w:sz w:val="23"/>
          <w:szCs w:val="23"/>
        </w:rPr>
        <w:t xml:space="preserve">REGULAR MEETING </w:t>
      </w:r>
      <w:r w:rsidR="00DC709A" w:rsidRPr="00435F0E">
        <w:rPr>
          <w:rFonts w:ascii="Aptos" w:hAnsi="Aptos" w:cs="Arial"/>
          <w:b w:val="0"/>
          <w:sz w:val="23"/>
          <w:szCs w:val="23"/>
        </w:rPr>
        <w:t>AGENDA</w:t>
      </w:r>
    </w:p>
    <w:p w14:paraId="7DE0594A" w14:textId="77777777" w:rsidR="00DC709A" w:rsidRPr="00435F0E" w:rsidRDefault="00DC709A" w:rsidP="003B5E5F">
      <w:pPr>
        <w:pStyle w:val="Heading2"/>
        <w:jc w:val="left"/>
        <w:rPr>
          <w:rFonts w:ascii="Aptos" w:hAnsi="Aptos" w:cs="Arial"/>
          <w:b w:val="0"/>
          <w:sz w:val="23"/>
          <w:szCs w:val="23"/>
        </w:rPr>
      </w:pPr>
      <w:r w:rsidRPr="00435F0E">
        <w:rPr>
          <w:rFonts w:ascii="Aptos" w:hAnsi="Aptos" w:cs="Arial"/>
          <w:b w:val="0"/>
          <w:sz w:val="23"/>
          <w:szCs w:val="23"/>
        </w:rPr>
        <w:t>LADD VILLAGE BOARD</w:t>
      </w:r>
    </w:p>
    <w:p w14:paraId="22CE765A" w14:textId="114E16BD" w:rsidR="00DC709A" w:rsidRPr="00435F0E" w:rsidRDefault="00055E25" w:rsidP="00185F16">
      <w:pPr>
        <w:rPr>
          <w:rFonts w:ascii="Aptos" w:hAnsi="Aptos" w:cs="Arial"/>
          <w:sz w:val="23"/>
          <w:szCs w:val="23"/>
        </w:rPr>
      </w:pPr>
      <w:r w:rsidRPr="00435F0E">
        <w:rPr>
          <w:rFonts w:ascii="Aptos" w:hAnsi="Aptos" w:cs="Arial"/>
          <w:sz w:val="23"/>
          <w:szCs w:val="23"/>
        </w:rPr>
        <w:t>APRIL 23</w:t>
      </w:r>
      <w:r w:rsidR="00720719" w:rsidRPr="00435F0E">
        <w:rPr>
          <w:rFonts w:ascii="Aptos" w:hAnsi="Aptos" w:cs="Arial"/>
          <w:sz w:val="23"/>
          <w:szCs w:val="23"/>
        </w:rPr>
        <w:t>, 2024</w:t>
      </w:r>
      <w:r w:rsidR="00B5494F" w:rsidRPr="00435F0E">
        <w:rPr>
          <w:rFonts w:ascii="Aptos" w:hAnsi="Aptos" w:cs="Arial"/>
          <w:sz w:val="23"/>
          <w:szCs w:val="23"/>
        </w:rPr>
        <w:t xml:space="preserve"> @ 6:30 PM</w:t>
      </w:r>
    </w:p>
    <w:p w14:paraId="659F27F2" w14:textId="77777777" w:rsidR="00DC709A" w:rsidRPr="00435F0E" w:rsidRDefault="00DC709A" w:rsidP="00185F16">
      <w:pPr>
        <w:rPr>
          <w:rFonts w:ascii="Aptos" w:hAnsi="Aptos" w:cs="Arial"/>
          <w:sz w:val="23"/>
          <w:szCs w:val="23"/>
        </w:rPr>
      </w:pPr>
      <w:r w:rsidRPr="00435F0E">
        <w:rPr>
          <w:rFonts w:ascii="Aptos" w:hAnsi="Aptos" w:cs="Arial"/>
          <w:sz w:val="23"/>
          <w:szCs w:val="23"/>
        </w:rPr>
        <w:t>LADD VILLAGE HALL</w:t>
      </w:r>
    </w:p>
    <w:p w14:paraId="25CC532C" w14:textId="77777777" w:rsidR="00DC709A" w:rsidRPr="00435F0E" w:rsidRDefault="00DC709A" w:rsidP="00185F16">
      <w:pPr>
        <w:rPr>
          <w:rFonts w:ascii="Aptos" w:hAnsi="Aptos" w:cs="Arial"/>
          <w:sz w:val="23"/>
          <w:szCs w:val="23"/>
        </w:rPr>
      </w:pPr>
      <w:r w:rsidRPr="00435F0E">
        <w:rPr>
          <w:rFonts w:ascii="Aptos" w:hAnsi="Aptos" w:cs="Arial"/>
          <w:sz w:val="23"/>
          <w:szCs w:val="23"/>
        </w:rPr>
        <w:t>121 NORTH MAIN AVENUE</w:t>
      </w:r>
    </w:p>
    <w:p w14:paraId="2A9F73CF" w14:textId="4C580597" w:rsidR="00B626DE" w:rsidRPr="00435F0E" w:rsidRDefault="00DC709A" w:rsidP="00185F16">
      <w:pPr>
        <w:rPr>
          <w:rFonts w:ascii="Aptos" w:hAnsi="Aptos" w:cs="Arial"/>
          <w:sz w:val="23"/>
          <w:szCs w:val="23"/>
        </w:rPr>
      </w:pPr>
      <w:r w:rsidRPr="00435F0E">
        <w:rPr>
          <w:rFonts w:ascii="Aptos" w:hAnsi="Aptos" w:cs="Arial"/>
          <w:sz w:val="23"/>
          <w:szCs w:val="23"/>
        </w:rPr>
        <w:t>LADD ILLINOIS  61329</w:t>
      </w:r>
    </w:p>
    <w:p w14:paraId="474E53AF" w14:textId="77777777" w:rsidR="008B2EFA" w:rsidRPr="00435F0E" w:rsidRDefault="008B2EFA">
      <w:pPr>
        <w:jc w:val="center"/>
        <w:rPr>
          <w:rFonts w:ascii="Aptos" w:hAnsi="Aptos" w:cs="Arial"/>
          <w:sz w:val="23"/>
          <w:szCs w:val="23"/>
        </w:rPr>
      </w:pPr>
    </w:p>
    <w:p w14:paraId="57564B8E" w14:textId="77777777" w:rsidR="00DC709A" w:rsidRPr="00E87DEC" w:rsidRDefault="00DC709A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Call to Order</w:t>
      </w:r>
    </w:p>
    <w:p w14:paraId="249D5FD4" w14:textId="77777777" w:rsidR="00DC709A" w:rsidRPr="00E87DEC" w:rsidRDefault="00DC709A">
      <w:pPr>
        <w:rPr>
          <w:rFonts w:ascii="Aptos" w:hAnsi="Aptos" w:cs="Arial"/>
          <w:sz w:val="21"/>
          <w:szCs w:val="21"/>
        </w:rPr>
      </w:pPr>
    </w:p>
    <w:p w14:paraId="4472084E" w14:textId="77777777" w:rsidR="00DC709A" w:rsidRPr="00E87DEC" w:rsidRDefault="00DC709A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Pledge of Allegiance</w:t>
      </w:r>
    </w:p>
    <w:p w14:paraId="65B56C54" w14:textId="77777777" w:rsidR="00DC709A" w:rsidRPr="00E87DEC" w:rsidRDefault="00DC709A">
      <w:pPr>
        <w:rPr>
          <w:rFonts w:ascii="Aptos" w:hAnsi="Aptos" w:cs="Arial"/>
          <w:sz w:val="21"/>
          <w:szCs w:val="21"/>
        </w:rPr>
      </w:pPr>
    </w:p>
    <w:p w14:paraId="7C09C41B" w14:textId="77777777" w:rsidR="00DC709A" w:rsidRPr="00E87DEC" w:rsidRDefault="00DC709A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Roll Call</w:t>
      </w:r>
    </w:p>
    <w:p w14:paraId="1DB527BD" w14:textId="77777777" w:rsidR="00DC709A" w:rsidRPr="00E87DEC" w:rsidRDefault="00DC709A">
      <w:pPr>
        <w:rPr>
          <w:rFonts w:ascii="Aptos" w:hAnsi="Aptos" w:cs="Arial"/>
          <w:sz w:val="21"/>
          <w:szCs w:val="21"/>
        </w:rPr>
      </w:pPr>
    </w:p>
    <w:p w14:paraId="49C22EBD" w14:textId="5539D050" w:rsidR="00DC709A" w:rsidRPr="00E87DEC" w:rsidRDefault="00526E88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 xml:space="preserve">Approve </w:t>
      </w:r>
      <w:r w:rsidR="00113324" w:rsidRPr="00E87DEC">
        <w:rPr>
          <w:rFonts w:ascii="Aptos" w:hAnsi="Aptos" w:cs="Arial"/>
          <w:sz w:val="21"/>
          <w:szCs w:val="21"/>
        </w:rPr>
        <w:t>M</w:t>
      </w:r>
      <w:r w:rsidR="00DC709A" w:rsidRPr="00E87DEC">
        <w:rPr>
          <w:rFonts w:ascii="Aptos" w:hAnsi="Aptos" w:cs="Arial"/>
          <w:sz w:val="21"/>
          <w:szCs w:val="21"/>
        </w:rPr>
        <w:t>inutes</w:t>
      </w:r>
      <w:r w:rsidR="009D47CE" w:rsidRPr="00E87DEC">
        <w:rPr>
          <w:rFonts w:ascii="Aptos" w:hAnsi="Aptos" w:cs="Arial"/>
          <w:sz w:val="21"/>
          <w:szCs w:val="21"/>
        </w:rPr>
        <w:t xml:space="preserve"> of </w:t>
      </w:r>
      <w:r w:rsidR="00564BF6" w:rsidRPr="00E87DEC">
        <w:rPr>
          <w:rFonts w:ascii="Aptos" w:hAnsi="Aptos" w:cs="Arial"/>
          <w:sz w:val="21"/>
          <w:szCs w:val="21"/>
        </w:rPr>
        <w:t>the</w:t>
      </w:r>
      <w:r w:rsidR="00F06318" w:rsidRPr="00E87DEC">
        <w:rPr>
          <w:rFonts w:ascii="Aptos" w:hAnsi="Aptos" w:cs="Arial"/>
          <w:sz w:val="21"/>
          <w:szCs w:val="21"/>
        </w:rPr>
        <w:t xml:space="preserve"> </w:t>
      </w:r>
      <w:r w:rsidR="00055E25" w:rsidRPr="00E87DEC">
        <w:rPr>
          <w:rFonts w:ascii="Aptos" w:hAnsi="Aptos" w:cs="Arial"/>
          <w:sz w:val="21"/>
          <w:szCs w:val="21"/>
        </w:rPr>
        <w:t>April 9</w:t>
      </w:r>
      <w:r w:rsidR="00720719" w:rsidRPr="00E87DEC">
        <w:rPr>
          <w:rFonts w:ascii="Aptos" w:hAnsi="Aptos" w:cs="Arial"/>
          <w:sz w:val="21"/>
          <w:szCs w:val="21"/>
        </w:rPr>
        <w:t>, 2024</w:t>
      </w:r>
      <w:r w:rsidR="00BD3453" w:rsidRPr="00E87DEC">
        <w:rPr>
          <w:rFonts w:ascii="Aptos" w:hAnsi="Aptos" w:cs="Arial"/>
          <w:sz w:val="21"/>
          <w:szCs w:val="21"/>
        </w:rPr>
        <w:t xml:space="preserve"> meeting</w:t>
      </w:r>
      <w:r w:rsidR="0038532D" w:rsidRPr="00E87DEC">
        <w:rPr>
          <w:rFonts w:ascii="Aptos" w:hAnsi="Aptos" w:cs="Arial"/>
          <w:sz w:val="21"/>
          <w:szCs w:val="21"/>
        </w:rPr>
        <w:t xml:space="preserve"> </w:t>
      </w:r>
      <w:r w:rsidR="00A20AE4" w:rsidRPr="00E87DEC">
        <w:rPr>
          <w:rFonts w:ascii="Aptos" w:hAnsi="Aptos" w:cs="Arial"/>
          <w:sz w:val="21"/>
          <w:szCs w:val="21"/>
        </w:rPr>
        <w:t xml:space="preserve"> </w:t>
      </w:r>
    </w:p>
    <w:p w14:paraId="3987E187" w14:textId="77777777" w:rsidR="00DC709A" w:rsidRPr="00E87DEC" w:rsidRDefault="00DC709A">
      <w:pPr>
        <w:rPr>
          <w:rFonts w:ascii="Aptos" w:hAnsi="Aptos" w:cs="Arial"/>
          <w:sz w:val="21"/>
          <w:szCs w:val="21"/>
        </w:rPr>
      </w:pPr>
    </w:p>
    <w:p w14:paraId="2CE3BBDB" w14:textId="4E9E4B17" w:rsidR="00DC709A" w:rsidRPr="00E87DEC" w:rsidRDefault="00526E88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Authorize Payment</w:t>
      </w:r>
      <w:r w:rsidR="00DC709A" w:rsidRPr="00E87DEC">
        <w:rPr>
          <w:rFonts w:ascii="Aptos" w:hAnsi="Aptos" w:cs="Arial"/>
          <w:sz w:val="21"/>
          <w:szCs w:val="21"/>
        </w:rPr>
        <w:t xml:space="preserve"> of Bills</w:t>
      </w:r>
      <w:r w:rsidR="00441600" w:rsidRPr="00E87DEC">
        <w:rPr>
          <w:rFonts w:ascii="Aptos" w:hAnsi="Aptos" w:cs="Arial"/>
          <w:sz w:val="21"/>
          <w:szCs w:val="21"/>
        </w:rPr>
        <w:t xml:space="preserve"> </w:t>
      </w:r>
      <w:r w:rsidR="00E82B23" w:rsidRPr="00E87DEC">
        <w:rPr>
          <w:rFonts w:ascii="Aptos" w:hAnsi="Aptos" w:cs="Arial"/>
          <w:sz w:val="21"/>
          <w:szCs w:val="21"/>
        </w:rPr>
        <w:t>$</w:t>
      </w:r>
      <w:r w:rsidR="00903B73">
        <w:rPr>
          <w:rFonts w:ascii="Aptos" w:hAnsi="Aptos" w:cs="Arial"/>
          <w:sz w:val="21"/>
          <w:szCs w:val="21"/>
        </w:rPr>
        <w:t>108,069.30</w:t>
      </w:r>
    </w:p>
    <w:p w14:paraId="2122281A" w14:textId="77777777" w:rsidR="002471D4" w:rsidRPr="00E87DEC" w:rsidRDefault="002471D4" w:rsidP="002471D4">
      <w:pPr>
        <w:pStyle w:val="ListParagraph"/>
        <w:rPr>
          <w:rFonts w:ascii="Aptos" w:hAnsi="Aptos" w:cs="Arial"/>
          <w:sz w:val="21"/>
          <w:szCs w:val="21"/>
        </w:rPr>
      </w:pPr>
    </w:p>
    <w:p w14:paraId="1A1B3738" w14:textId="4C294D81" w:rsidR="002471D4" w:rsidRPr="00E87DEC" w:rsidRDefault="002471D4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 xml:space="preserve">Accept Treasurer’s Report for </w:t>
      </w:r>
      <w:r w:rsidR="00055E25" w:rsidRPr="00E87DEC">
        <w:rPr>
          <w:rFonts w:ascii="Aptos" w:hAnsi="Aptos" w:cs="Arial"/>
          <w:sz w:val="21"/>
          <w:szCs w:val="21"/>
        </w:rPr>
        <w:t>March</w:t>
      </w:r>
      <w:r w:rsidR="008E46ED" w:rsidRPr="00E87DEC">
        <w:rPr>
          <w:rFonts w:ascii="Aptos" w:hAnsi="Aptos" w:cs="Arial"/>
          <w:sz w:val="21"/>
          <w:szCs w:val="21"/>
        </w:rPr>
        <w:t xml:space="preserve"> 2024</w:t>
      </w:r>
    </w:p>
    <w:p w14:paraId="37AA82CC" w14:textId="77777777" w:rsidR="00DC709A" w:rsidRPr="00E87DEC" w:rsidRDefault="00DC709A">
      <w:pPr>
        <w:rPr>
          <w:rFonts w:ascii="Aptos" w:hAnsi="Aptos" w:cs="Arial"/>
          <w:sz w:val="21"/>
          <w:szCs w:val="21"/>
        </w:rPr>
      </w:pPr>
    </w:p>
    <w:p w14:paraId="23689577" w14:textId="77777777" w:rsidR="00DC709A" w:rsidRPr="00E87DEC" w:rsidRDefault="00DC709A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Correspondence</w:t>
      </w:r>
    </w:p>
    <w:p w14:paraId="7E3AC966" w14:textId="77777777" w:rsidR="00DC709A" w:rsidRPr="00E87DEC" w:rsidRDefault="00DC709A">
      <w:pPr>
        <w:rPr>
          <w:rFonts w:ascii="Aptos" w:hAnsi="Aptos" w:cs="Arial"/>
          <w:sz w:val="21"/>
          <w:szCs w:val="21"/>
        </w:rPr>
      </w:pPr>
    </w:p>
    <w:p w14:paraId="304D3FB9" w14:textId="25FD4FEC" w:rsidR="00DC709A" w:rsidRPr="00E87DEC" w:rsidRDefault="00610ABC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Public Comment</w:t>
      </w:r>
    </w:p>
    <w:p w14:paraId="1E9264D1" w14:textId="77777777" w:rsidR="00DC709A" w:rsidRPr="00E87DEC" w:rsidRDefault="00DC709A">
      <w:pPr>
        <w:rPr>
          <w:rFonts w:ascii="Aptos" w:hAnsi="Aptos" w:cs="Arial"/>
          <w:sz w:val="21"/>
          <w:szCs w:val="21"/>
        </w:rPr>
      </w:pPr>
    </w:p>
    <w:p w14:paraId="713259C6" w14:textId="77777777" w:rsidR="00DC709A" w:rsidRPr="00E87DEC" w:rsidRDefault="00DC709A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Reports</w:t>
      </w:r>
    </w:p>
    <w:p w14:paraId="33AAF572" w14:textId="2AFC4CE1" w:rsidR="00884259" w:rsidRPr="00E87DEC" w:rsidRDefault="00884259">
      <w:pPr>
        <w:numPr>
          <w:ilvl w:val="0"/>
          <w:numId w:val="2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Committee</w:t>
      </w:r>
      <w:r w:rsidR="00837153" w:rsidRPr="00E87DEC">
        <w:rPr>
          <w:rFonts w:ascii="Aptos" w:hAnsi="Aptos" w:cs="Arial"/>
          <w:sz w:val="21"/>
          <w:szCs w:val="21"/>
        </w:rPr>
        <w:t xml:space="preserve"> </w:t>
      </w:r>
    </w:p>
    <w:p w14:paraId="4096DB46" w14:textId="77777777" w:rsidR="00DC709A" w:rsidRPr="00E87DEC" w:rsidRDefault="00DC709A">
      <w:pPr>
        <w:numPr>
          <w:ilvl w:val="0"/>
          <w:numId w:val="2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Village Engineer</w:t>
      </w:r>
    </w:p>
    <w:p w14:paraId="7666E37E" w14:textId="77777777" w:rsidR="00DC709A" w:rsidRPr="00E87DEC" w:rsidRDefault="00DC709A">
      <w:pPr>
        <w:numPr>
          <w:ilvl w:val="0"/>
          <w:numId w:val="2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General Superintendent</w:t>
      </w:r>
    </w:p>
    <w:p w14:paraId="4F7FFC8B" w14:textId="0760B363" w:rsidR="00BF3619" w:rsidRPr="00E87DEC" w:rsidRDefault="00DC709A" w:rsidP="00BF3619">
      <w:pPr>
        <w:pStyle w:val="ListParagraph"/>
        <w:numPr>
          <w:ilvl w:val="0"/>
          <w:numId w:val="2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Police Chief</w:t>
      </w:r>
      <w:r w:rsidR="00BF3619" w:rsidRPr="00E87DEC">
        <w:rPr>
          <w:rFonts w:ascii="Aptos" w:hAnsi="Aptos" w:cs="Arial"/>
          <w:sz w:val="21"/>
          <w:szCs w:val="21"/>
        </w:rPr>
        <w:t xml:space="preserve"> </w:t>
      </w:r>
    </w:p>
    <w:p w14:paraId="7AEDFC2B" w14:textId="77777777" w:rsidR="00DC709A" w:rsidRPr="00E87DEC" w:rsidRDefault="00DC709A">
      <w:pPr>
        <w:numPr>
          <w:ilvl w:val="0"/>
          <w:numId w:val="2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Building Inspector</w:t>
      </w:r>
    </w:p>
    <w:p w14:paraId="16EFEB52" w14:textId="77777777" w:rsidR="00DC709A" w:rsidRPr="00E87DEC" w:rsidRDefault="00DC709A">
      <w:pPr>
        <w:numPr>
          <w:ilvl w:val="0"/>
          <w:numId w:val="2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Village Attorney</w:t>
      </w:r>
    </w:p>
    <w:p w14:paraId="13920C14" w14:textId="77777777" w:rsidR="003D6A1A" w:rsidRPr="00E87DEC" w:rsidRDefault="003D6A1A" w:rsidP="003D6A1A">
      <w:pPr>
        <w:ind w:left="720"/>
        <w:rPr>
          <w:rFonts w:ascii="Aptos" w:hAnsi="Aptos" w:cs="Arial"/>
          <w:sz w:val="21"/>
          <w:szCs w:val="21"/>
        </w:rPr>
      </w:pPr>
    </w:p>
    <w:p w14:paraId="2F9BA37B" w14:textId="3D427921" w:rsidR="0059476F" w:rsidRPr="00E87DEC" w:rsidRDefault="003D6A1A" w:rsidP="0059476F">
      <w:pPr>
        <w:pStyle w:val="ListParagraph"/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 xml:space="preserve"> Old Business </w:t>
      </w:r>
    </w:p>
    <w:p w14:paraId="6C45B8DC" w14:textId="072A28F2" w:rsidR="003D6A1A" w:rsidRPr="00E87DEC" w:rsidRDefault="0059476F" w:rsidP="0059476F">
      <w:pPr>
        <w:ind w:firstLine="360"/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A.</w:t>
      </w:r>
      <w:r w:rsidR="003D6A1A" w:rsidRPr="00E87DEC">
        <w:rPr>
          <w:rFonts w:ascii="Aptos" w:hAnsi="Aptos" w:cs="Arial"/>
          <w:sz w:val="21"/>
          <w:szCs w:val="21"/>
        </w:rPr>
        <w:t>Discuss and Approve Electric Inspection Form for Net Meterin</w:t>
      </w:r>
      <w:r w:rsidRPr="00E87DEC">
        <w:rPr>
          <w:rFonts w:ascii="Aptos" w:hAnsi="Aptos" w:cs="Arial"/>
          <w:sz w:val="21"/>
          <w:szCs w:val="21"/>
        </w:rPr>
        <w:t>g</w:t>
      </w:r>
    </w:p>
    <w:p w14:paraId="0D235945" w14:textId="346068BD" w:rsidR="00DC709A" w:rsidRPr="00E87DEC" w:rsidRDefault="00DC709A">
      <w:pPr>
        <w:rPr>
          <w:rFonts w:ascii="Aptos" w:hAnsi="Aptos" w:cs="Arial"/>
          <w:sz w:val="21"/>
          <w:szCs w:val="21"/>
        </w:rPr>
      </w:pPr>
    </w:p>
    <w:p w14:paraId="00B06BAE" w14:textId="0EA41F81" w:rsidR="00133588" w:rsidRPr="00E87DEC" w:rsidRDefault="00133588" w:rsidP="00FE5C36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New Business</w:t>
      </w:r>
    </w:p>
    <w:p w14:paraId="552B17F4" w14:textId="1EF53DB9" w:rsidR="00805C61" w:rsidRPr="00E87DEC" w:rsidRDefault="009B5D5F" w:rsidP="00805C61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Abolish Working Cash of $7,757.61</w:t>
      </w:r>
    </w:p>
    <w:p w14:paraId="4602ABAC" w14:textId="339A6715" w:rsidR="00805C61" w:rsidRPr="00E87DEC" w:rsidRDefault="009B5D5F" w:rsidP="00805C61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Reestablish Working Cash at $0.00</w:t>
      </w:r>
    </w:p>
    <w:p w14:paraId="1789C1AF" w14:textId="1AB96761" w:rsidR="009B5D5F" w:rsidRPr="00E87DEC" w:rsidRDefault="009B5D5F" w:rsidP="00805C61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Appoint Jan Martin as President Pro tem</w:t>
      </w:r>
    </w:p>
    <w:p w14:paraId="03981CC2" w14:textId="0CB83067" w:rsidR="00805C61" w:rsidRPr="00E87DEC" w:rsidRDefault="009B5D5F" w:rsidP="00805C61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Retain Same Policies and Procedures</w:t>
      </w:r>
    </w:p>
    <w:p w14:paraId="67053D13" w14:textId="0B21E28A" w:rsidR="00805C61" w:rsidRPr="00E87DEC" w:rsidRDefault="009B5D5F" w:rsidP="00805C61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Retain 2</w:t>
      </w:r>
      <w:r w:rsidRPr="00E87DEC">
        <w:rPr>
          <w:rFonts w:ascii="Aptos" w:hAnsi="Aptos" w:cs="Arial"/>
          <w:sz w:val="21"/>
          <w:szCs w:val="21"/>
          <w:vertAlign w:val="superscript"/>
        </w:rPr>
        <w:t>nd</w:t>
      </w:r>
      <w:r w:rsidRPr="00E87DEC">
        <w:rPr>
          <w:rFonts w:ascii="Aptos" w:hAnsi="Aptos" w:cs="Arial"/>
          <w:sz w:val="21"/>
          <w:szCs w:val="21"/>
        </w:rPr>
        <w:t xml:space="preserve"> and 4</w:t>
      </w:r>
      <w:r w:rsidRPr="00E87DEC">
        <w:rPr>
          <w:rFonts w:ascii="Aptos" w:hAnsi="Aptos" w:cs="Arial"/>
          <w:sz w:val="21"/>
          <w:szCs w:val="21"/>
          <w:vertAlign w:val="superscript"/>
        </w:rPr>
        <w:t>th</w:t>
      </w:r>
      <w:r w:rsidRPr="00E87DEC">
        <w:rPr>
          <w:rFonts w:ascii="Aptos" w:hAnsi="Aptos" w:cs="Arial"/>
          <w:sz w:val="21"/>
          <w:szCs w:val="21"/>
        </w:rPr>
        <w:t xml:space="preserve"> Tuesdays at 6:30 pm for Regular Council Meetings</w:t>
      </w:r>
    </w:p>
    <w:p w14:paraId="48F2343A" w14:textId="30391564" w:rsidR="00FB6F33" w:rsidRPr="00E87DEC" w:rsidRDefault="009B5D5F" w:rsidP="00805C61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Proclaim May Motorcycle Awareness Month</w:t>
      </w:r>
    </w:p>
    <w:p w14:paraId="66493F94" w14:textId="6FCE39A4" w:rsidR="009B5D5F" w:rsidRPr="00E87DEC" w:rsidRDefault="009B5D5F" w:rsidP="00805C61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Discuss and Approve Non-Union Health Insurance for 7-1-2024 through 6-30-2025</w:t>
      </w:r>
    </w:p>
    <w:p w14:paraId="367A932B" w14:textId="3C8D2485" w:rsidR="009B5D5F" w:rsidRPr="00E87DEC" w:rsidRDefault="009B5D5F" w:rsidP="00805C61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Discuss 10/33 Ambulance projected rates</w:t>
      </w:r>
    </w:p>
    <w:p w14:paraId="491D3D59" w14:textId="0E507DF9" w:rsidR="00283156" w:rsidRPr="00E87DEC" w:rsidRDefault="00283156" w:rsidP="00805C61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6-Month Review of Executive Session Minutes and Approval</w:t>
      </w:r>
      <w:r w:rsidR="00435F0E" w:rsidRPr="00E87DEC">
        <w:rPr>
          <w:rFonts w:ascii="Aptos" w:hAnsi="Aptos" w:cs="Arial"/>
          <w:sz w:val="21"/>
          <w:szCs w:val="21"/>
        </w:rPr>
        <w:t xml:space="preserve"> </w:t>
      </w:r>
      <w:r w:rsidR="00125C89">
        <w:rPr>
          <w:rFonts w:ascii="Aptos" w:hAnsi="Aptos" w:cs="Arial"/>
          <w:sz w:val="21"/>
          <w:szCs w:val="21"/>
        </w:rPr>
        <w:t>with</w:t>
      </w:r>
      <w:r w:rsidR="00435F0E" w:rsidRPr="00E87DEC">
        <w:rPr>
          <w:rFonts w:ascii="Aptos" w:hAnsi="Aptos" w:cs="Arial"/>
          <w:sz w:val="21"/>
          <w:szCs w:val="21"/>
        </w:rPr>
        <w:t xml:space="preserve"> Possible Release of Minutes</w:t>
      </w:r>
    </w:p>
    <w:p w14:paraId="34D4DB57" w14:textId="679CE747" w:rsidR="00435F0E" w:rsidRPr="00E87DEC" w:rsidRDefault="007C0818" w:rsidP="007C0818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Approve the American Legion  Post 938 to hold Poppy Day on May 25, 2024 outside Ladd  Casey’s and North Central Bank in Ladd from 6:00 am until 12:00 pm</w:t>
      </w:r>
    </w:p>
    <w:p w14:paraId="09F4013E" w14:textId="7A20667E" w:rsidR="00E87DEC" w:rsidRPr="00E87DEC" w:rsidRDefault="00E87DEC" w:rsidP="007C0818">
      <w:pPr>
        <w:pStyle w:val="ListParagraph"/>
        <w:numPr>
          <w:ilvl w:val="0"/>
          <w:numId w:val="3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Discuss recommendations for Ax Church Hope Week Projects</w:t>
      </w:r>
      <w:r w:rsidR="00DA3465">
        <w:rPr>
          <w:rFonts w:ascii="Aptos" w:hAnsi="Aptos" w:cs="Arial"/>
          <w:sz w:val="21"/>
          <w:szCs w:val="21"/>
        </w:rPr>
        <w:t xml:space="preserve"> June 2</w:t>
      </w:r>
      <w:r w:rsidR="00DA3465" w:rsidRPr="00DA3465">
        <w:rPr>
          <w:rFonts w:ascii="Aptos" w:hAnsi="Aptos" w:cs="Arial"/>
          <w:sz w:val="21"/>
          <w:szCs w:val="21"/>
          <w:vertAlign w:val="superscript"/>
        </w:rPr>
        <w:t>nd</w:t>
      </w:r>
      <w:r w:rsidR="00DA3465">
        <w:rPr>
          <w:rFonts w:ascii="Aptos" w:hAnsi="Aptos" w:cs="Arial"/>
          <w:sz w:val="21"/>
          <w:szCs w:val="21"/>
        </w:rPr>
        <w:t>-8th</w:t>
      </w:r>
    </w:p>
    <w:p w14:paraId="1D8AE7B9" w14:textId="77777777" w:rsidR="007C0818" w:rsidRPr="00E87DEC" w:rsidRDefault="007C0818" w:rsidP="007C0818">
      <w:pPr>
        <w:pStyle w:val="ListParagraph"/>
        <w:rPr>
          <w:rFonts w:ascii="Aptos" w:hAnsi="Aptos" w:cs="Arial"/>
          <w:sz w:val="21"/>
          <w:szCs w:val="21"/>
        </w:rPr>
      </w:pPr>
    </w:p>
    <w:p w14:paraId="694F0620" w14:textId="5A1A0F96" w:rsidR="00435F0E" w:rsidRPr="00E87DEC" w:rsidRDefault="00435F0E" w:rsidP="00435F0E">
      <w:pPr>
        <w:pStyle w:val="ListParagraph"/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 xml:space="preserve"> Announcements</w:t>
      </w:r>
    </w:p>
    <w:p w14:paraId="23FA9855" w14:textId="77777777" w:rsidR="00435F0E" w:rsidRPr="00E87DEC" w:rsidRDefault="00435F0E" w:rsidP="00435F0E">
      <w:pPr>
        <w:rPr>
          <w:rFonts w:ascii="Aptos" w:hAnsi="Aptos" w:cs="Arial"/>
          <w:sz w:val="21"/>
          <w:szCs w:val="21"/>
        </w:rPr>
      </w:pPr>
    </w:p>
    <w:p w14:paraId="10197625" w14:textId="74CF7695" w:rsidR="00283156" w:rsidRPr="00E87DEC" w:rsidRDefault="00283156" w:rsidP="00283156">
      <w:pPr>
        <w:pStyle w:val="Default"/>
        <w:numPr>
          <w:ilvl w:val="0"/>
          <w:numId w:val="1"/>
        </w:numPr>
        <w:rPr>
          <w:sz w:val="21"/>
          <w:szCs w:val="21"/>
        </w:rPr>
      </w:pPr>
      <w:r w:rsidRPr="00E87DEC">
        <w:rPr>
          <w:sz w:val="21"/>
          <w:szCs w:val="21"/>
        </w:rPr>
        <w:t xml:space="preserve"> Executive Session 5 ILCS 120/2(c)(21) Closed Session Minutes Review </w:t>
      </w:r>
    </w:p>
    <w:p w14:paraId="0A0C1654" w14:textId="4E574BCF" w:rsidR="00805C61" w:rsidRPr="00E87DEC" w:rsidRDefault="00805C61" w:rsidP="00805C61">
      <w:pPr>
        <w:rPr>
          <w:rFonts w:ascii="Aptos" w:hAnsi="Aptos" w:cs="Arial"/>
          <w:sz w:val="21"/>
          <w:szCs w:val="21"/>
        </w:rPr>
      </w:pPr>
    </w:p>
    <w:p w14:paraId="1EF60566" w14:textId="77777777" w:rsidR="00D45457" w:rsidRPr="00E87DEC" w:rsidRDefault="00D45457" w:rsidP="00242C17">
      <w:pPr>
        <w:rPr>
          <w:rFonts w:ascii="Aptos" w:hAnsi="Aptos" w:cs="Arial"/>
          <w:sz w:val="21"/>
          <w:szCs w:val="21"/>
        </w:rPr>
      </w:pPr>
    </w:p>
    <w:p w14:paraId="1CE93358" w14:textId="77777777" w:rsidR="00DC709A" w:rsidRPr="00E87DEC" w:rsidRDefault="00DC709A">
      <w:pPr>
        <w:numPr>
          <w:ilvl w:val="0"/>
          <w:numId w:val="1"/>
        </w:numPr>
        <w:rPr>
          <w:rFonts w:ascii="Aptos" w:hAnsi="Aptos" w:cs="Arial"/>
          <w:sz w:val="21"/>
          <w:szCs w:val="21"/>
        </w:rPr>
      </w:pPr>
      <w:r w:rsidRPr="00E87DEC">
        <w:rPr>
          <w:rFonts w:ascii="Aptos" w:hAnsi="Aptos" w:cs="Arial"/>
          <w:sz w:val="21"/>
          <w:szCs w:val="21"/>
        </w:rPr>
        <w:t>Adjournment</w:t>
      </w:r>
    </w:p>
    <w:sectPr w:rsidR="00DC709A" w:rsidRPr="00E87DEC" w:rsidSect="003C0E1F">
      <w:pgSz w:w="12240" w:h="15840" w:code="1"/>
      <w:pgMar w:top="576" w:right="1440" w:bottom="576" w:left="1440" w:header="720" w:footer="720" w:gutter="0"/>
      <w:paperSrc w:first="15" w:other="15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34EB4"/>
    <w:multiLevelType w:val="hybridMultilevel"/>
    <w:tmpl w:val="F4FE44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E3723"/>
    <w:multiLevelType w:val="multilevel"/>
    <w:tmpl w:val="90C8CEEE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A651A"/>
    <w:multiLevelType w:val="hybridMultilevel"/>
    <w:tmpl w:val="65B42C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701F6"/>
    <w:multiLevelType w:val="hybridMultilevel"/>
    <w:tmpl w:val="1E70EF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D4C5A"/>
    <w:multiLevelType w:val="hybridMultilevel"/>
    <w:tmpl w:val="49A24318"/>
    <w:lvl w:ilvl="0" w:tplc="206648A4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46620"/>
    <w:multiLevelType w:val="hybridMultilevel"/>
    <w:tmpl w:val="6AEA10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621039"/>
    <w:multiLevelType w:val="hybridMultilevel"/>
    <w:tmpl w:val="47B0BE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921F0"/>
    <w:multiLevelType w:val="hybridMultilevel"/>
    <w:tmpl w:val="D7B284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34668"/>
    <w:multiLevelType w:val="multilevel"/>
    <w:tmpl w:val="90C8CE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C3B1F"/>
    <w:multiLevelType w:val="hybridMultilevel"/>
    <w:tmpl w:val="BD2E17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C328D7"/>
    <w:multiLevelType w:val="hybridMultilevel"/>
    <w:tmpl w:val="61B827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EC259C"/>
    <w:multiLevelType w:val="hybridMultilevel"/>
    <w:tmpl w:val="463258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D318A7"/>
    <w:multiLevelType w:val="hybridMultilevel"/>
    <w:tmpl w:val="67466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9527C"/>
    <w:multiLevelType w:val="hybridMultilevel"/>
    <w:tmpl w:val="840419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FB1D78"/>
    <w:multiLevelType w:val="hybridMultilevel"/>
    <w:tmpl w:val="D82EDC4C"/>
    <w:lvl w:ilvl="0" w:tplc="F76C6F3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13438"/>
    <w:multiLevelType w:val="hybridMultilevel"/>
    <w:tmpl w:val="C548FF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423A3"/>
    <w:multiLevelType w:val="hybridMultilevel"/>
    <w:tmpl w:val="0D0490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A13AB"/>
    <w:multiLevelType w:val="hybridMultilevel"/>
    <w:tmpl w:val="857C80E4"/>
    <w:lvl w:ilvl="0" w:tplc="3D58D52C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FD1222"/>
    <w:multiLevelType w:val="hybridMultilevel"/>
    <w:tmpl w:val="3586E704"/>
    <w:lvl w:ilvl="0" w:tplc="B5FE769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823560"/>
    <w:multiLevelType w:val="hybridMultilevel"/>
    <w:tmpl w:val="106C74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B1231F"/>
    <w:multiLevelType w:val="hybridMultilevel"/>
    <w:tmpl w:val="D03E85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207F98"/>
    <w:multiLevelType w:val="hybridMultilevel"/>
    <w:tmpl w:val="1D9674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B3742D"/>
    <w:multiLevelType w:val="hybridMultilevel"/>
    <w:tmpl w:val="BC78EA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C67BE"/>
    <w:multiLevelType w:val="hybridMultilevel"/>
    <w:tmpl w:val="CCB26CDE"/>
    <w:lvl w:ilvl="0" w:tplc="99A8437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B253B8"/>
    <w:multiLevelType w:val="hybridMultilevel"/>
    <w:tmpl w:val="ABF0A7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02231A"/>
    <w:multiLevelType w:val="singleLevel"/>
    <w:tmpl w:val="D1AC722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 w15:restartNumberingAfterBreak="0">
    <w:nsid w:val="6A033743"/>
    <w:multiLevelType w:val="hybridMultilevel"/>
    <w:tmpl w:val="2E40A5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137B74"/>
    <w:multiLevelType w:val="singleLevel"/>
    <w:tmpl w:val="D1AC72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8" w15:restartNumberingAfterBreak="0">
    <w:nsid w:val="703618AF"/>
    <w:multiLevelType w:val="hybridMultilevel"/>
    <w:tmpl w:val="1DA8F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4F1918"/>
    <w:multiLevelType w:val="hybridMultilevel"/>
    <w:tmpl w:val="858247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B51ED1"/>
    <w:multiLevelType w:val="hybridMultilevel"/>
    <w:tmpl w:val="0C4ADCF8"/>
    <w:lvl w:ilvl="0" w:tplc="8674753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81249E"/>
    <w:multiLevelType w:val="singleLevel"/>
    <w:tmpl w:val="D1AC722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2" w15:restartNumberingAfterBreak="0">
    <w:nsid w:val="7D0B525B"/>
    <w:multiLevelType w:val="hybridMultilevel"/>
    <w:tmpl w:val="208E53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7764593">
    <w:abstractNumId w:val="8"/>
  </w:num>
  <w:num w:numId="2" w16cid:durableId="1556232590">
    <w:abstractNumId w:val="25"/>
  </w:num>
  <w:num w:numId="3" w16cid:durableId="722994667">
    <w:abstractNumId w:val="31"/>
  </w:num>
  <w:num w:numId="4" w16cid:durableId="1811559626">
    <w:abstractNumId w:val="27"/>
  </w:num>
  <w:num w:numId="5" w16cid:durableId="1379545220">
    <w:abstractNumId w:val="28"/>
  </w:num>
  <w:num w:numId="6" w16cid:durableId="1061757966">
    <w:abstractNumId w:val="21"/>
  </w:num>
  <w:num w:numId="7" w16cid:durableId="1005009846">
    <w:abstractNumId w:val="22"/>
  </w:num>
  <w:num w:numId="8" w16cid:durableId="932783951">
    <w:abstractNumId w:val="26"/>
  </w:num>
  <w:num w:numId="9" w16cid:durableId="1044451642">
    <w:abstractNumId w:val="29"/>
  </w:num>
  <w:num w:numId="10" w16cid:durableId="1314944437">
    <w:abstractNumId w:val="3"/>
  </w:num>
  <w:num w:numId="11" w16cid:durableId="2108378421">
    <w:abstractNumId w:val="5"/>
  </w:num>
  <w:num w:numId="12" w16cid:durableId="1690373327">
    <w:abstractNumId w:val="4"/>
  </w:num>
  <w:num w:numId="13" w16cid:durableId="1857572967">
    <w:abstractNumId w:val="23"/>
  </w:num>
  <w:num w:numId="14" w16cid:durableId="1582134824">
    <w:abstractNumId w:val="17"/>
  </w:num>
  <w:num w:numId="15" w16cid:durableId="1456945869">
    <w:abstractNumId w:val="14"/>
  </w:num>
  <w:num w:numId="16" w16cid:durableId="2084373686">
    <w:abstractNumId w:val="18"/>
  </w:num>
  <w:num w:numId="17" w16cid:durableId="1698117446">
    <w:abstractNumId w:val="30"/>
  </w:num>
  <w:num w:numId="18" w16cid:durableId="809126660">
    <w:abstractNumId w:val="6"/>
  </w:num>
  <w:num w:numId="19" w16cid:durableId="1663003368">
    <w:abstractNumId w:val="11"/>
  </w:num>
  <w:num w:numId="20" w16cid:durableId="247731438">
    <w:abstractNumId w:val="2"/>
  </w:num>
  <w:num w:numId="21" w16cid:durableId="894271116">
    <w:abstractNumId w:val="19"/>
  </w:num>
  <w:num w:numId="22" w16cid:durableId="1706130756">
    <w:abstractNumId w:val="20"/>
  </w:num>
  <w:num w:numId="23" w16cid:durableId="1156871838">
    <w:abstractNumId w:val="9"/>
  </w:num>
  <w:num w:numId="24" w16cid:durableId="690761899">
    <w:abstractNumId w:val="24"/>
  </w:num>
  <w:num w:numId="25" w16cid:durableId="1229728361">
    <w:abstractNumId w:val="12"/>
  </w:num>
  <w:num w:numId="26" w16cid:durableId="1301032680">
    <w:abstractNumId w:val="10"/>
  </w:num>
  <w:num w:numId="27" w16cid:durableId="1423835471">
    <w:abstractNumId w:val="7"/>
  </w:num>
  <w:num w:numId="28" w16cid:durableId="1866096522">
    <w:abstractNumId w:val="16"/>
  </w:num>
  <w:num w:numId="29" w16cid:durableId="468016182">
    <w:abstractNumId w:val="13"/>
  </w:num>
  <w:num w:numId="30" w16cid:durableId="307520328">
    <w:abstractNumId w:val="0"/>
  </w:num>
  <w:num w:numId="31" w16cid:durableId="296451130">
    <w:abstractNumId w:val="32"/>
  </w:num>
  <w:num w:numId="32" w16cid:durableId="1008949029">
    <w:abstractNumId w:val="15"/>
  </w:num>
  <w:num w:numId="33" w16cid:durableId="17811492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0MDYxMDGwsDQ3MzFS0lEKTi0uzszPAykwN6oFAEd6jXEtAAAA"/>
  </w:docVars>
  <w:rsids>
    <w:rsidRoot w:val="00185F16"/>
    <w:rsid w:val="00001341"/>
    <w:rsid w:val="00003424"/>
    <w:rsid w:val="00032B1A"/>
    <w:rsid w:val="00055E25"/>
    <w:rsid w:val="000661E2"/>
    <w:rsid w:val="000672F4"/>
    <w:rsid w:val="0007407F"/>
    <w:rsid w:val="00082ABE"/>
    <w:rsid w:val="000A3D77"/>
    <w:rsid w:val="000A415F"/>
    <w:rsid w:val="000B7FF4"/>
    <w:rsid w:val="000C2223"/>
    <w:rsid w:val="000D4DC8"/>
    <w:rsid w:val="000D7134"/>
    <w:rsid w:val="001014F5"/>
    <w:rsid w:val="001045DA"/>
    <w:rsid w:val="00113324"/>
    <w:rsid w:val="0011632F"/>
    <w:rsid w:val="00125C89"/>
    <w:rsid w:val="001323AB"/>
    <w:rsid w:val="00133588"/>
    <w:rsid w:val="00172549"/>
    <w:rsid w:val="00172CA4"/>
    <w:rsid w:val="00185F16"/>
    <w:rsid w:val="00186F57"/>
    <w:rsid w:val="001B109E"/>
    <w:rsid w:val="001B6CE9"/>
    <w:rsid w:val="001C73AB"/>
    <w:rsid w:val="001C7D45"/>
    <w:rsid w:val="001E6548"/>
    <w:rsid w:val="001E7254"/>
    <w:rsid w:val="001E7B29"/>
    <w:rsid w:val="001F144A"/>
    <w:rsid w:val="002208C3"/>
    <w:rsid w:val="00241637"/>
    <w:rsid w:val="00242C17"/>
    <w:rsid w:val="002471D4"/>
    <w:rsid w:val="00252735"/>
    <w:rsid w:val="00255948"/>
    <w:rsid w:val="002657F7"/>
    <w:rsid w:val="00270A65"/>
    <w:rsid w:val="002723F3"/>
    <w:rsid w:val="0027305C"/>
    <w:rsid w:val="00273944"/>
    <w:rsid w:val="00283156"/>
    <w:rsid w:val="00286D74"/>
    <w:rsid w:val="002977E0"/>
    <w:rsid w:val="002C00D3"/>
    <w:rsid w:val="002C0666"/>
    <w:rsid w:val="002C1B52"/>
    <w:rsid w:val="003562AA"/>
    <w:rsid w:val="003679DC"/>
    <w:rsid w:val="003819F2"/>
    <w:rsid w:val="0038532D"/>
    <w:rsid w:val="003870DF"/>
    <w:rsid w:val="00394B36"/>
    <w:rsid w:val="003B5E5F"/>
    <w:rsid w:val="003C0E1F"/>
    <w:rsid w:val="003C55A5"/>
    <w:rsid w:val="003D6A1A"/>
    <w:rsid w:val="003E05FE"/>
    <w:rsid w:val="00405008"/>
    <w:rsid w:val="0042408E"/>
    <w:rsid w:val="00435656"/>
    <w:rsid w:val="00435F0E"/>
    <w:rsid w:val="00441600"/>
    <w:rsid w:val="00445A85"/>
    <w:rsid w:val="0045085F"/>
    <w:rsid w:val="0047104F"/>
    <w:rsid w:val="004F1225"/>
    <w:rsid w:val="00526E88"/>
    <w:rsid w:val="005511D8"/>
    <w:rsid w:val="00555DF9"/>
    <w:rsid w:val="00556D05"/>
    <w:rsid w:val="00564BF6"/>
    <w:rsid w:val="005747A0"/>
    <w:rsid w:val="00575E90"/>
    <w:rsid w:val="00587100"/>
    <w:rsid w:val="00590B1B"/>
    <w:rsid w:val="00592785"/>
    <w:rsid w:val="0059476F"/>
    <w:rsid w:val="005A3912"/>
    <w:rsid w:val="005B60F1"/>
    <w:rsid w:val="005B6954"/>
    <w:rsid w:val="005C2F2A"/>
    <w:rsid w:val="005D0141"/>
    <w:rsid w:val="005D29C8"/>
    <w:rsid w:val="005E4D21"/>
    <w:rsid w:val="005F1AC0"/>
    <w:rsid w:val="005F3D9D"/>
    <w:rsid w:val="005F65C2"/>
    <w:rsid w:val="00610ABC"/>
    <w:rsid w:val="00614235"/>
    <w:rsid w:val="006220C7"/>
    <w:rsid w:val="006230BF"/>
    <w:rsid w:val="00623D31"/>
    <w:rsid w:val="00625A5C"/>
    <w:rsid w:val="00631663"/>
    <w:rsid w:val="00631A73"/>
    <w:rsid w:val="006561D7"/>
    <w:rsid w:val="0068180B"/>
    <w:rsid w:val="00720719"/>
    <w:rsid w:val="00735E0E"/>
    <w:rsid w:val="00736C71"/>
    <w:rsid w:val="00764A88"/>
    <w:rsid w:val="0077633B"/>
    <w:rsid w:val="00785EA9"/>
    <w:rsid w:val="00791CB6"/>
    <w:rsid w:val="00795861"/>
    <w:rsid w:val="007A2A53"/>
    <w:rsid w:val="007C0818"/>
    <w:rsid w:val="007F1A3F"/>
    <w:rsid w:val="00805C61"/>
    <w:rsid w:val="008103DD"/>
    <w:rsid w:val="00820FB8"/>
    <w:rsid w:val="00821870"/>
    <w:rsid w:val="00837153"/>
    <w:rsid w:val="008523EA"/>
    <w:rsid w:val="0086427E"/>
    <w:rsid w:val="00884259"/>
    <w:rsid w:val="008A229E"/>
    <w:rsid w:val="008B2EFA"/>
    <w:rsid w:val="008C3DE9"/>
    <w:rsid w:val="008D6977"/>
    <w:rsid w:val="008E46ED"/>
    <w:rsid w:val="008F0456"/>
    <w:rsid w:val="008F4445"/>
    <w:rsid w:val="008F7986"/>
    <w:rsid w:val="00903B73"/>
    <w:rsid w:val="009164FE"/>
    <w:rsid w:val="0093472D"/>
    <w:rsid w:val="009423C6"/>
    <w:rsid w:val="009463E7"/>
    <w:rsid w:val="00947AEE"/>
    <w:rsid w:val="0095511F"/>
    <w:rsid w:val="00960A8A"/>
    <w:rsid w:val="00960DE6"/>
    <w:rsid w:val="009859FD"/>
    <w:rsid w:val="009968F9"/>
    <w:rsid w:val="009B5D5F"/>
    <w:rsid w:val="009B6568"/>
    <w:rsid w:val="009C5B28"/>
    <w:rsid w:val="009D47CE"/>
    <w:rsid w:val="009E1EE7"/>
    <w:rsid w:val="00A04DF5"/>
    <w:rsid w:val="00A15118"/>
    <w:rsid w:val="00A20AE4"/>
    <w:rsid w:val="00A26802"/>
    <w:rsid w:val="00A40FBF"/>
    <w:rsid w:val="00A6111B"/>
    <w:rsid w:val="00A61A64"/>
    <w:rsid w:val="00A7238D"/>
    <w:rsid w:val="00AC7902"/>
    <w:rsid w:val="00B033A3"/>
    <w:rsid w:val="00B124FD"/>
    <w:rsid w:val="00B356B2"/>
    <w:rsid w:val="00B4585C"/>
    <w:rsid w:val="00B470D8"/>
    <w:rsid w:val="00B5494F"/>
    <w:rsid w:val="00B626DE"/>
    <w:rsid w:val="00B748BA"/>
    <w:rsid w:val="00B861E4"/>
    <w:rsid w:val="00BD3453"/>
    <w:rsid w:val="00BD6170"/>
    <w:rsid w:val="00BD7E47"/>
    <w:rsid w:val="00BF3619"/>
    <w:rsid w:val="00C02D3A"/>
    <w:rsid w:val="00C2189F"/>
    <w:rsid w:val="00C40472"/>
    <w:rsid w:val="00C55864"/>
    <w:rsid w:val="00C73080"/>
    <w:rsid w:val="00C83830"/>
    <w:rsid w:val="00C878BA"/>
    <w:rsid w:val="00CB74AC"/>
    <w:rsid w:val="00CC7C0A"/>
    <w:rsid w:val="00CD2DB0"/>
    <w:rsid w:val="00CE08B2"/>
    <w:rsid w:val="00CE3D74"/>
    <w:rsid w:val="00D30D92"/>
    <w:rsid w:val="00D45457"/>
    <w:rsid w:val="00D606D6"/>
    <w:rsid w:val="00D643F3"/>
    <w:rsid w:val="00D7018E"/>
    <w:rsid w:val="00D841CE"/>
    <w:rsid w:val="00D959D1"/>
    <w:rsid w:val="00DA0427"/>
    <w:rsid w:val="00DA3465"/>
    <w:rsid w:val="00DC1694"/>
    <w:rsid w:val="00DC709A"/>
    <w:rsid w:val="00DC775F"/>
    <w:rsid w:val="00DE1943"/>
    <w:rsid w:val="00E221BA"/>
    <w:rsid w:val="00E31DD2"/>
    <w:rsid w:val="00E50E99"/>
    <w:rsid w:val="00E73427"/>
    <w:rsid w:val="00E82B23"/>
    <w:rsid w:val="00E87DEC"/>
    <w:rsid w:val="00EC3E1A"/>
    <w:rsid w:val="00ED71D8"/>
    <w:rsid w:val="00EE4A6A"/>
    <w:rsid w:val="00EE68A1"/>
    <w:rsid w:val="00F06318"/>
    <w:rsid w:val="00F15353"/>
    <w:rsid w:val="00F255CC"/>
    <w:rsid w:val="00F43869"/>
    <w:rsid w:val="00F708D5"/>
    <w:rsid w:val="00F804E1"/>
    <w:rsid w:val="00F84F2B"/>
    <w:rsid w:val="00FA522B"/>
    <w:rsid w:val="00FB6F33"/>
    <w:rsid w:val="00FD0603"/>
    <w:rsid w:val="00FE5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58F92E"/>
  <w15:chartTrackingRefBased/>
  <w15:docId w15:val="{BD90C33D-CC7A-4EF6-B0BA-62FCA8E6E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4DF5"/>
    <w:pPr>
      <w:ind w:left="720"/>
      <w:contextualSpacing/>
    </w:pPr>
  </w:style>
  <w:style w:type="paragraph" w:customStyle="1" w:styleId="Default">
    <w:name w:val="Default"/>
    <w:rsid w:val="0028315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CurrentList1">
    <w:name w:val="Current List1"/>
    <w:uiPriority w:val="99"/>
    <w:rsid w:val="0059476F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F3F67-89E1-4A97-B6B5-48998FEE2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25</Words>
  <Characters>1172</Characters>
  <Application>Microsoft Office Word</Application>
  <DocSecurity>0</DocSecurity>
  <Lines>54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Village of Ladd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Clerk</dc:creator>
  <cp:keywords/>
  <cp:lastModifiedBy>Rhonda Bezely</cp:lastModifiedBy>
  <cp:revision>10</cp:revision>
  <cp:lastPrinted>2024-03-26T17:00:00Z</cp:lastPrinted>
  <dcterms:created xsi:type="dcterms:W3CDTF">2024-04-14T15:37:00Z</dcterms:created>
  <dcterms:modified xsi:type="dcterms:W3CDTF">2024-04-19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92bf904aa3f35b6658658a0f5f88ee6f1fb7a2c6d8ec803d0952786e3816ce</vt:lpwstr>
  </property>
</Properties>
</file>